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48507450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5D652E">
        <w:rPr>
          <w:sz w:val="24"/>
          <w:szCs w:val="24"/>
          <w:lang w:val="sr-Latn-BA"/>
        </w:rPr>
        <w:t>5</w:t>
      </w:r>
      <w:r w:rsidR="00057879">
        <w:rPr>
          <w:sz w:val="24"/>
          <w:szCs w:val="24"/>
          <w:lang w:val="sr-Latn-BA"/>
        </w:rPr>
        <w:t>.</w:t>
      </w:r>
      <w:r w:rsidR="0020271C">
        <w:rPr>
          <w:sz w:val="24"/>
          <w:szCs w:val="24"/>
          <w:lang w:val="sr-Latn-BA"/>
        </w:rPr>
        <w:t>10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A0741E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851"/>
      </w:tblGrid>
      <w:tr w:rsidR="006F20C0" w:rsidRPr="00963B41" w14:paraId="18BC62BA" w14:textId="77777777" w:rsidTr="003A1648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851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3A1648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851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3A1648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32157" w:rsidRPr="00D928C6" w14:paraId="6CE159A0" w14:textId="77777777" w:rsidTr="002027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2036F" w14:textId="752D87DF" w:rsidR="00E32157" w:rsidRDefault="00E102AC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20271C">
              <w:rPr>
                <w:color w:val="000000"/>
                <w:sz w:val="24"/>
                <w:szCs w:val="24"/>
                <w:lang w:val="sr-Latn-BA"/>
              </w:rPr>
              <w:t>488</w:t>
            </w:r>
            <w:r>
              <w:rPr>
                <w:color w:val="000000"/>
                <w:sz w:val="24"/>
                <w:szCs w:val="24"/>
                <w:lang w:val="sr-Latn-BA"/>
              </w:rPr>
              <w:t>/1</w:t>
            </w:r>
            <w:r w:rsidR="0020271C">
              <w:rPr>
                <w:color w:val="000000"/>
                <w:sz w:val="24"/>
                <w:szCs w:val="24"/>
                <w:lang w:val="sr-Latn-BA"/>
              </w:rPr>
              <w:t>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A7CFC" w14:textId="6016BBD0" w:rsidR="00E32157" w:rsidRDefault="00A50DB5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Vojvodić Van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9AA37" w14:textId="3050246F" w:rsidR="00E32157" w:rsidRPr="00057879" w:rsidRDefault="00302F7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20271C">
              <w:rPr>
                <w:b/>
                <w:color w:val="000000"/>
                <w:sz w:val="24"/>
                <w:szCs w:val="24"/>
                <w:lang w:val="sr-Latn-BA"/>
              </w:rPr>
              <w:t>3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3AB37" w14:textId="660A8F3C" w:rsidR="00E32157" w:rsidRPr="00EF3D94" w:rsidRDefault="00E102AC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20271C"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C2F66" w14:textId="3E662F1D" w:rsidR="00E32157" w:rsidRPr="00E32157" w:rsidRDefault="00E102AC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354C4" w14:textId="0F1BE1A2" w:rsidR="00E32157" w:rsidRPr="00057879" w:rsidRDefault="00302F7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  <w:r w:rsidR="0020271C">
              <w:rPr>
                <w:b/>
                <w:color w:val="000000"/>
                <w:sz w:val="24"/>
                <w:szCs w:val="24"/>
                <w:lang w:val="sr-Latn-BA"/>
              </w:rPr>
              <w:t>2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AE94" w14:textId="362326B1" w:rsidR="00E32157" w:rsidRPr="00057879" w:rsidRDefault="00302F79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</w:tbl>
    <w:p w14:paraId="1E27C4C4" w14:textId="42D2CF70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0DB5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31</cp:revision>
  <cp:lastPrinted>2019-11-14T16:12:00Z</cp:lastPrinted>
  <dcterms:created xsi:type="dcterms:W3CDTF">2021-10-04T06:44:00Z</dcterms:created>
  <dcterms:modified xsi:type="dcterms:W3CDTF">2022-10-07T07:28:00Z</dcterms:modified>
</cp:coreProperties>
</file>